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esse Nicholso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ess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icholso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037 Wyndale Street NW Washington 2001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esse.nicholson11@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01915501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ayl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1/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Keir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30/2019</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